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proofErr w:type="spellStart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/</w:t>
      </w:r>
      <w:proofErr w:type="spellEnd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يضمن اطلاع المعلم على محتوياته في بداية العام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دراسي،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 ويعبأ مرتين في السنة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(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)</w:t>
            </w:r>
            <w:proofErr w:type="spellEnd"/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فعيل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تشاركية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حقيقها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proofErr w:type="spellStart"/>
            <w:r>
              <w:rPr>
                <w:rFonts w:asciiTheme="majorHAnsi" w:hAnsiTheme="majorHAnsi" w:hint="cs"/>
                <w:rtl/>
              </w:rPr>
              <w:t>الأداء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 xml:space="preserve">الوقائع الايجابية اذا كان التقدير ممتاز </w:t>
            </w:r>
            <w:proofErr w:type="spellStart"/>
            <w:r>
              <w:rPr>
                <w:rFonts w:asciiTheme="majorHAnsi" w:hAnsiTheme="majorHAnsi" w:hint="cs"/>
                <w:rtl/>
              </w:rPr>
              <w:t>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معلومات عامة عن المعلم.</w:t>
      </w:r>
    </w:p>
    <w:p w:rsidR="00E4035D" w:rsidRPr="00857520" w:rsidRDefault="00857520" w:rsidP="00E5017E">
      <w:pPr>
        <w:shd w:val="clear" w:color="auto" w:fill="F9F9F9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9641"/>
        </w:tabs>
        <w:bidi/>
        <w:textAlignment w:val="baseline"/>
        <w:rPr>
          <w:rFonts w:ascii="Arial" w:eastAsia="Times New Roman" w:hAnsi="Arial"/>
          <w:color w:val="333333"/>
          <w:sz w:val="21"/>
          <w:szCs w:val="21"/>
        </w:rPr>
      </w:pPr>
      <w:r>
        <w:rPr>
          <w:rFonts w:hint="cs"/>
          <w:b/>
          <w:bCs/>
          <w:noProof/>
          <w:sz w:val="20"/>
          <w:szCs w:val="20"/>
          <w:rtl/>
          <w:lang w:bidi="ar-JO"/>
        </w:rPr>
        <w:t xml:space="preserve">            </w:t>
      </w:r>
      <w:r w:rsidR="00836EC4"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 w:rsidR="00836EC4"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E5017E">
        <w:rPr>
          <w:rFonts w:hint="cs"/>
          <w:b/>
          <w:bCs/>
          <w:noProof/>
          <w:sz w:val="20"/>
          <w:szCs w:val="20"/>
          <w:rtl/>
        </w:rPr>
        <w:t xml:space="preserve">            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</w:t>
      </w:r>
      <w:r w:rsidR="004A37AB">
        <w:rPr>
          <w:b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color w:val="333333"/>
          <w:sz w:val="21"/>
          <w:szCs w:val="21"/>
          <w:rtl/>
          <w:lang w:bidi="ar-JO"/>
        </w:rPr>
        <w:t xml:space="preserve">                                                   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</w:t>
      </w:r>
    </w:p>
    <w:p w:rsidR="00E4035D" w:rsidRDefault="00E4035D" w:rsidP="00E5017E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</w:t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</w:t>
      </w:r>
      <w:r w:rsidR="00E5017E">
        <w:rPr>
          <w:rFonts w:hint="cs"/>
          <w:b/>
          <w:bCs/>
          <w:noProof/>
          <w:sz w:val="20"/>
          <w:szCs w:val="20"/>
          <w:rtl/>
        </w:rPr>
        <w:t xml:space="preserve">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E5017E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proofErr w:type="spellEnd"/>
      <w:r w:rsidR="002C199D">
        <w:rPr>
          <w:b/>
          <w:bCs/>
          <w:sz w:val="20"/>
          <w:szCs w:val="20"/>
          <w:lang w:bidi="ar-JO"/>
        </w:rPr>
        <w:t>20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proofErr w:type="spellEnd"/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proofErr w:type="spellStart"/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4A37A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5C4DD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proofErr w:type="spellEnd"/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بحث </w:t>
            </w:r>
            <w:r w:rsidR="005C4DDB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كيمياء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1F007C">
        <w:trPr>
          <w:trHeight w:hRule="exact" w:val="511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مو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E5017E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:</w:t>
      </w:r>
      <w:r w:rsidR="00E5017E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         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يط بالتشريعات وملتز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لتزام  بمسؤولياته وواجباته المهنية كافة وتأديتها بإتقان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مانة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صباحي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ناوبة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أوقات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دوام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شغال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ص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فيذ توجيهات القيادة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درسية..)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لديه رؤية ورسال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هداف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خاص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به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منبثقة من رؤية الوزارة ورسالتها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أهدافها،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يوظفها في العملية التعليمي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علمية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توجيه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سؤول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(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*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proofErr w:type="spellStart"/>
      <w:r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>(ب</w:t>
      </w:r>
      <w:proofErr w:type="spellStart"/>
      <w:r w:rsidR="00845BA2">
        <w:rPr>
          <w:rFonts w:hint="cs"/>
          <w:b/>
          <w:bCs/>
          <w:rtl/>
          <w:lang w:bidi="ar-JO"/>
        </w:rPr>
        <w:t>)</w:t>
      </w:r>
      <w:proofErr w:type="spellEnd"/>
      <w:r w:rsidR="00845BA2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الفلسفة الشخصية </w:t>
            </w:r>
            <w:proofErr w:type="spellStart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واخلاقيات</w:t>
            </w:r>
            <w:proofErr w:type="spellEnd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57520" w:rsidRDefault="005C4DDB" w:rsidP="004A37AB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  <w:p w:rsidR="00857520" w:rsidRPr="00686B33" w:rsidRDefault="00857520" w:rsidP="00857520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لياء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قديم  حلول واقتراحات تتعلق ب بالأمور الفنية للمدرس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مور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شاركة في تنفيذ الخطة التطوير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ج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*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>)</w:t>
            </w:r>
            <w:proofErr w:type="spellEnd"/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proofErr w:type="spellEnd"/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ستثمار الأمثل للوقت لتحقيق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الاتصال الفعال (اللغة السليم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غ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جسد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واصل البصر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وظيف مصادر التعلم المتنوعة بفاعلية لدعم تعلم الطلب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كنولوجيا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مصادر المعرفة العالمية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كفاي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</w:t>
      </w:r>
      <w:proofErr w:type="spellStart"/>
      <w:r w:rsidRPr="00DC696E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DC696E">
        <w:rPr>
          <w:rFonts w:hint="cs"/>
          <w:b/>
          <w:bCs/>
          <w:sz w:val="20"/>
          <w:szCs w:val="20"/>
          <w:rtl/>
          <w:lang w:bidi="ar-JO"/>
        </w:rPr>
        <w:t xml:space="preserve">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374450" w:rsidRDefault="00F066AB" w:rsidP="00374450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ملم بطبيعة علم الكيمياء وتاريخ تطوره ومكوناته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ملم بمفهوم المنهج </w:t>
            </w:r>
            <w:proofErr w:type="spellStart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العلميومبادئه</w:t>
            </w:r>
            <w:proofErr w:type="spellEnd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 وخصائصه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يجري التجارب العملية مراعيا قواعد السلامة </w:t>
            </w:r>
            <w:proofErr w:type="spellStart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والامان</w:t>
            </w:r>
            <w:proofErr w:type="spellEnd"/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يلم بالمهارات الاساسية لتدريس المادة 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لم بالكيمياء والمحاليل وحساباتها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عرف اسس الكيمياء الحركية والحرارية والكهربائية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ملم بمفهوم الاتزان الكيميائي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لم بالكيمياء العضوية وخواصها وتسميتها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شرح المجموعات الوظيفية الاخرى وخواصها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يوضح العلاقة بين الكيمياء والعلوم الاخرى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Pr="004F2079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(تجمع علامات الجزء أ 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ب</w:t>
            </w:r>
            <w:proofErr w:type="spellEnd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 وتقسم على 5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)</w:t>
            </w:r>
            <w:proofErr w:type="spellEnd"/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الاكاديمية بالتخصص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دقة المعلومات وحداث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 بالإطار العام للمنهاج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ل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إعداد خطة فصلية 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/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راق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مل والملاحق الخاص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وع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شمولي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مناسبة استراتيجيات التدريس والتقويم والتأمل الذات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خطط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نشط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لاج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إث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أنشط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لاصف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نظيم سجلات العلامات الرئيس والجانبي وسجلات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دو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</w:t>
            </w:r>
            <w:proofErr w:type="spellStart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ها</w:t>
            </w:r>
            <w:proofErr w:type="spellEnd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مهارات البحث العلم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كسا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 لتطوير العملية التعلي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تعلمية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/</w:t>
            </w:r>
            <w:proofErr w:type="spellEnd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A92C66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</w:t>
      </w:r>
      <w:proofErr w:type="spellStart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)</w:t>
      </w:r>
      <w:proofErr w:type="spellEnd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A92C66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100 </w:t>
                    </w:r>
                    <w:proofErr w:type="spellStart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-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  <w:proofErr w:type="spellEnd"/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اريخ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2454" w:rsidRDefault="00192454" w:rsidP="00291C54">
      <w:pPr>
        <w:spacing w:after="0" w:line="240" w:lineRule="auto"/>
      </w:pPr>
      <w:r>
        <w:separator/>
      </w:r>
    </w:p>
  </w:endnote>
  <w:endnote w:type="continuationSeparator" w:id="0">
    <w:p w:rsidR="00192454" w:rsidRDefault="00192454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2454" w:rsidRDefault="00192454" w:rsidP="00291C54">
      <w:pPr>
        <w:spacing w:after="0" w:line="240" w:lineRule="auto"/>
      </w:pPr>
      <w:r>
        <w:separator/>
      </w:r>
    </w:p>
  </w:footnote>
  <w:footnote w:type="continuationSeparator" w:id="0">
    <w:p w:rsidR="00192454" w:rsidRDefault="00192454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3554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0096"/>
    <w:rsid w:val="000F4D81"/>
    <w:rsid w:val="00104908"/>
    <w:rsid w:val="001053EB"/>
    <w:rsid w:val="001105F2"/>
    <w:rsid w:val="001136C3"/>
    <w:rsid w:val="00113A44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2454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007C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31A0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4450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4ED7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B5D"/>
    <w:rsid w:val="00455D0B"/>
    <w:rsid w:val="00465010"/>
    <w:rsid w:val="00490EB1"/>
    <w:rsid w:val="004947A5"/>
    <w:rsid w:val="00495E8B"/>
    <w:rsid w:val="004A082F"/>
    <w:rsid w:val="004A21A5"/>
    <w:rsid w:val="004A2A97"/>
    <w:rsid w:val="004A37AB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091F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4DDB"/>
    <w:rsid w:val="005C5B9F"/>
    <w:rsid w:val="005C7C12"/>
    <w:rsid w:val="005D0064"/>
    <w:rsid w:val="005D1C6E"/>
    <w:rsid w:val="005D243C"/>
    <w:rsid w:val="005D6EF1"/>
    <w:rsid w:val="005D711B"/>
    <w:rsid w:val="005E1697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699"/>
    <w:rsid w:val="00845BA2"/>
    <w:rsid w:val="00851BF5"/>
    <w:rsid w:val="00852E67"/>
    <w:rsid w:val="008548EB"/>
    <w:rsid w:val="00856D7D"/>
    <w:rsid w:val="00856E4F"/>
    <w:rsid w:val="00857520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2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7E03"/>
    <w:rsid w:val="00B239CD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350D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166F"/>
    <w:rsid w:val="00CE6590"/>
    <w:rsid w:val="00CE74D6"/>
    <w:rsid w:val="00D011C9"/>
    <w:rsid w:val="00D01696"/>
    <w:rsid w:val="00D04C25"/>
    <w:rsid w:val="00D066CE"/>
    <w:rsid w:val="00D12BC4"/>
    <w:rsid w:val="00D13D30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53C6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017E"/>
    <w:rsid w:val="00E52374"/>
    <w:rsid w:val="00E52C4E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6A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7213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2134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2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3451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563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A5C855-0981-4E66-B834-2B5891A4F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746</Words>
  <Characters>9954</Characters>
  <Application>Microsoft Office Word</Application>
  <DocSecurity>0</DocSecurity>
  <Lines>82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6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pc</cp:lastModifiedBy>
  <cp:revision>11</cp:revision>
  <cp:lastPrinted>2020-01-30T13:57:00Z</cp:lastPrinted>
  <dcterms:created xsi:type="dcterms:W3CDTF">2020-12-28T09:53:00Z</dcterms:created>
  <dcterms:modified xsi:type="dcterms:W3CDTF">2021-01-06T20:45:00Z</dcterms:modified>
</cp:coreProperties>
</file>